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ulguun Tumursaik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lgu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mursaik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55 essex cour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ulguundlgn@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541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